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AF1BA6" w14:textId="33A2C974" w:rsidR="0045441F" w:rsidRDefault="00FA09E8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1B0F78">
        <w:rPr>
          <w:rFonts w:ascii="Times New Roman" w:hAnsi="Times New Roman" w:cs="Times New Roman"/>
          <w:b/>
          <w:sz w:val="22"/>
          <w:szCs w:val="22"/>
        </w:rPr>
        <w:t>NÁVRH NA PLNENIE KRITÉRIA NA VYHODNOTENIE PONÚK</w:t>
      </w:r>
    </w:p>
    <w:p w14:paraId="071738AB" w14:textId="0A97F6A9" w:rsidR="001A14B7" w:rsidRPr="001B0F78" w:rsidRDefault="001A14B7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PLYN</w:t>
      </w:r>
    </w:p>
    <w:p w14:paraId="36C4B654" w14:textId="77777777" w:rsidR="003620FC" w:rsidRPr="001B0F78" w:rsidRDefault="003620FC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5D91E7DC" w14:textId="77777777" w:rsidR="003468C6" w:rsidRPr="001B0F78" w:rsidRDefault="003468C6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6BB90E4" w14:textId="1C9A8AA5" w:rsidR="009A74B4" w:rsidRPr="001B0F78" w:rsidRDefault="009A74B4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FDBA4D5" w14:textId="3ED726EB" w:rsidR="00523853" w:rsidRPr="001B0F78" w:rsidRDefault="00523853" w:rsidP="00523853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: </w:t>
      </w:r>
      <w:r w:rsidR="003F358A" w:rsidRPr="003F358A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Fakultná nemocnica s poliklinikou J.A. </w:t>
      </w:r>
      <w:proofErr w:type="spellStart"/>
      <w:r w:rsidR="003F358A" w:rsidRPr="003F358A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Reimana</w:t>
      </w:r>
      <w:proofErr w:type="spellEnd"/>
      <w:r w:rsidR="003F358A" w:rsidRPr="003F358A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 Prešov</w:t>
      </w:r>
    </w:p>
    <w:p w14:paraId="29F703CF" w14:textId="38152BFB" w:rsidR="00952B0D" w:rsidRPr="001B0F78" w:rsidRDefault="00952B0D" w:rsidP="00952B0D">
      <w:pPr>
        <w:tabs>
          <w:tab w:val="left" w:pos="2629"/>
        </w:tabs>
        <w:rPr>
          <w:rFonts w:ascii="Times New Roman" w:hAnsi="Times New Roman"/>
          <w:sz w:val="22"/>
          <w:szCs w:val="22"/>
        </w:rPr>
      </w:pPr>
      <w:r w:rsidRPr="001B0F78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72FF599A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59E70E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01C92C" w14:textId="237EAC71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8F6298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C6313E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85BF110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2A3BCEFA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801054" w14:textId="6AF70A3C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4B430C8E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1D6926" w14:textId="358A4258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7A88E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EA0995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7E633C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B1C0EC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0DDC5D2D" w14:textId="2193298F" w:rsidR="009A74B4" w:rsidRPr="001B0F78" w:rsidRDefault="009A74B4" w:rsidP="0054060C">
      <w:pPr>
        <w:pStyle w:val="Default"/>
        <w:spacing w:line="276" w:lineRule="auto"/>
        <w:ind w:left="360"/>
        <w:jc w:val="both"/>
        <w:rPr>
          <w:rFonts w:ascii="Times New Roman" w:eastAsia="Arial Narrow" w:hAnsi="Times New Roman" w:cs="Times New Roman"/>
          <w:b/>
          <w:bCs/>
          <w:sz w:val="22"/>
          <w:szCs w:val="22"/>
          <w:lang w:eastAsia="sk-SK" w:bidi="sk-SK"/>
        </w:rPr>
      </w:pPr>
    </w:p>
    <w:p w14:paraId="25AE2453" w14:textId="77777777" w:rsidR="00952B0D" w:rsidRPr="001B0F78" w:rsidRDefault="00952B0D" w:rsidP="003F358A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95B257A" w14:textId="60F34067" w:rsidR="00952B0D" w:rsidRPr="001B0F78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2: </w:t>
      </w:r>
      <w:r w:rsidR="003F358A" w:rsidRPr="003F358A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Liečebňa pre dlhodobo chorých Štiavnička</w:t>
      </w:r>
    </w:p>
    <w:p w14:paraId="5C955F85" w14:textId="1D94D433" w:rsidR="00952B0D" w:rsidRPr="001B0F78" w:rsidRDefault="00952B0D" w:rsidP="00952B0D">
      <w:pPr>
        <w:tabs>
          <w:tab w:val="left" w:pos="2629"/>
        </w:tabs>
        <w:rPr>
          <w:rFonts w:ascii="Times New Roman" w:hAnsi="Times New Roman"/>
          <w:sz w:val="22"/>
          <w:szCs w:val="22"/>
        </w:rPr>
      </w:pPr>
      <w:r w:rsidRPr="001B0F78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01039722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7E68D3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885BFE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3DE3FB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6003AC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A79E87B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01D86811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1CFC2F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3444C4C6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C9A7BB" w14:textId="29D79E0A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346323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CC0F83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7C0553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E4EC29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529DEB4" w14:textId="1A7D9BAF" w:rsidR="00F24EA0" w:rsidRPr="001B0F78" w:rsidRDefault="00F24EA0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FCA4590" w14:textId="77777777" w:rsidR="00952B0D" w:rsidRPr="001B0F78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414321A1" w14:textId="4309C210" w:rsidR="00952B0D" w:rsidRPr="001B0F78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3: </w:t>
      </w:r>
      <w:r w:rsidR="003F358A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Fakultná nemocnica Trenčín</w:t>
      </w:r>
    </w:p>
    <w:p w14:paraId="5ECAA7B0" w14:textId="4BE13A12" w:rsidR="00952B0D" w:rsidRPr="001B0F78" w:rsidRDefault="00952B0D" w:rsidP="00952B0D">
      <w:pPr>
        <w:tabs>
          <w:tab w:val="left" w:pos="2629"/>
        </w:tabs>
        <w:rPr>
          <w:rFonts w:ascii="Times New Roman" w:hAnsi="Times New Roman"/>
          <w:sz w:val="22"/>
          <w:szCs w:val="22"/>
        </w:rPr>
      </w:pPr>
      <w:r w:rsidRPr="001B0F78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7F20D3A7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8FEDB2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9E8893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EA511C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36739E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2FE4314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6F5FFF19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CA6210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05689BF1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64B7B0" w14:textId="7920DD4B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E7A4E5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ADA362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61B74D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C1D07F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2235E02" w14:textId="77777777" w:rsidR="00952B0D" w:rsidRPr="001B0F78" w:rsidRDefault="00952B0D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2D3341E3" w14:textId="77777777" w:rsidR="00952B0D" w:rsidRPr="001B0F78" w:rsidRDefault="00952B0D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6B00446C" w14:textId="47A74611" w:rsidR="00952B0D" w:rsidRPr="001B0F78" w:rsidRDefault="00952B0D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Časť 4: </w:t>
      </w:r>
      <w:r w:rsidR="003F358A" w:rsidRPr="003F358A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>Národné centrum zdravotníckych informácií</w:t>
      </w:r>
    </w:p>
    <w:p w14:paraId="711B7E19" w14:textId="7DD04A47" w:rsidR="00952B0D" w:rsidRPr="001B0F78" w:rsidRDefault="00952B0D" w:rsidP="00952B0D">
      <w:pPr>
        <w:tabs>
          <w:tab w:val="left" w:pos="2629"/>
        </w:tabs>
        <w:rPr>
          <w:rFonts w:ascii="Times New Roman" w:hAnsi="Times New Roman"/>
          <w:sz w:val="22"/>
          <w:szCs w:val="22"/>
        </w:rPr>
      </w:pPr>
      <w:r w:rsidRPr="001B0F78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28C47FDA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C16F8E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E178C6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E303C5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1146D1D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7AAD57D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FCD0217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D5F27E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434D76BB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698AE4" w14:textId="4D8ED47C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020541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903979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F9ACE7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6ADA81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FD860A4" w14:textId="1208242F" w:rsidR="00952B0D" w:rsidRPr="001B0F78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D60EB6D" w14:textId="77777777" w:rsidR="00952B0D" w:rsidRPr="001B0F78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2CB8224" w14:textId="2FE99B59" w:rsidR="00952B0D" w:rsidRPr="001B0F78" w:rsidRDefault="00952B0D" w:rsidP="003F358A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Časť 5: </w:t>
      </w:r>
      <w:r w:rsidR="003F358A" w:rsidRPr="003F358A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Národný ústav srdcových a cievnych chorôb, </w:t>
      </w:r>
      <w:proofErr w:type="spellStart"/>
      <w:r w:rsidR="003F358A" w:rsidRPr="003F358A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>a.s</w:t>
      </w:r>
      <w:proofErr w:type="spellEnd"/>
      <w:r w:rsidR="003F358A" w:rsidRPr="003F358A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>.</w:t>
      </w:r>
    </w:p>
    <w:p w14:paraId="244C673C" w14:textId="77777777" w:rsidR="00952B0D" w:rsidRPr="001B0F78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54849035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213F91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905E30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7A4056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6030879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3D68CCB8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7882829C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D99DB9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5A49BD37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9D1E76" w14:textId="2625A2A7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69392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7827DF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9E7C11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0A5AC9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1D23FA0F" w14:textId="59ECCBE8" w:rsidR="00952B0D" w:rsidRPr="001B0F78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C1C0367" w14:textId="24336E07" w:rsidR="00952B0D" w:rsidRDefault="00952B0D" w:rsidP="003F358A">
      <w:pPr>
        <w:pStyle w:val="Zkladntext1"/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1B0F78">
        <w:rPr>
          <w:rFonts w:ascii="Times New Roman" w:hAnsi="Times New Roman" w:cs="Times New Roman"/>
          <w:sz w:val="22"/>
          <w:szCs w:val="22"/>
        </w:rPr>
        <w:br w:type="page"/>
      </w:r>
      <w:r w:rsidR="003F358A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lastRenderedPageBreak/>
        <w:t xml:space="preserve">Časť 6: </w:t>
      </w:r>
      <w:r w:rsidR="003F358A" w:rsidRPr="003F358A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Regionálny úrad verejného zdravotníctva so sídlom v Čadci</w:t>
      </w:r>
    </w:p>
    <w:p w14:paraId="17262C49" w14:textId="77777777" w:rsidR="003F358A" w:rsidRPr="003F358A" w:rsidRDefault="003F358A" w:rsidP="003F358A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69E6FA6C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BB7012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C71A82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50E15D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E29B9A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4C785596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F783209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24553F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4FA0A920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21E557" w14:textId="2E690002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681351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BA0D07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929019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AEDEA9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C5776D1" w14:textId="736A1E45" w:rsidR="00952B0D" w:rsidRPr="001B0F78" w:rsidRDefault="00952B0D">
      <w:pPr>
        <w:jc w:val="left"/>
        <w:rPr>
          <w:rFonts w:ascii="Times New Roman" w:hAnsi="Times New Roman"/>
          <w:sz w:val="22"/>
          <w:szCs w:val="22"/>
          <w:lang w:eastAsia="en-US"/>
        </w:rPr>
      </w:pPr>
    </w:p>
    <w:p w14:paraId="49183ADF" w14:textId="77777777" w:rsidR="00952B0D" w:rsidRPr="001B0F78" w:rsidRDefault="00952B0D">
      <w:pPr>
        <w:jc w:val="left"/>
        <w:rPr>
          <w:rFonts w:ascii="Times New Roman" w:hAnsi="Times New Roman"/>
          <w:sz w:val="22"/>
          <w:szCs w:val="22"/>
          <w:lang w:eastAsia="en-US"/>
        </w:rPr>
      </w:pPr>
    </w:p>
    <w:p w14:paraId="581A6294" w14:textId="12B819AA" w:rsidR="00952B0D" w:rsidRPr="001B0F78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7: </w:t>
      </w:r>
      <w:r w:rsidR="003F358A" w:rsidRPr="003F358A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Záchranná zdravotná služba Bratislava</w:t>
      </w:r>
      <w:r w:rsidRPr="001B0F78">
        <w:rPr>
          <w:rFonts w:ascii="Times New Roman" w:hAnsi="Times New Roman" w:cs="Times New Roman"/>
          <w:sz w:val="22"/>
          <w:szCs w:val="22"/>
        </w:rPr>
        <w:tab/>
      </w:r>
    </w:p>
    <w:p w14:paraId="0744A129" w14:textId="77777777" w:rsidR="00952B0D" w:rsidRPr="001B0F78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19496F2C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E749C1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05633B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BC9A7C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7F6EE7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CCE3E1A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F314F66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BFE1E1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1AFA77E4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3ABD2F" w14:textId="550D3C3B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787184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A7ACB1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98F70B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4A1453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BA56DC9" w14:textId="3729A453" w:rsidR="00952B0D" w:rsidRPr="001B0F78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391CACF" w14:textId="77777777" w:rsidR="00952B0D" w:rsidRPr="001B0F78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0167B6E" w14:textId="3F20A2CA" w:rsidR="00952B0D" w:rsidRPr="001B0F78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8: </w:t>
      </w:r>
      <w:r w:rsidR="003F358A" w:rsidRPr="003F358A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Operačné stredisko záchrannej zdravotnej služby Slovenskej republiky</w:t>
      </w:r>
      <w:r w:rsidRPr="001B0F78">
        <w:rPr>
          <w:rFonts w:ascii="Times New Roman" w:hAnsi="Times New Roman" w:cs="Times New Roman"/>
          <w:sz w:val="22"/>
          <w:szCs w:val="22"/>
        </w:rPr>
        <w:tab/>
      </w:r>
    </w:p>
    <w:p w14:paraId="7989D43E" w14:textId="77777777" w:rsidR="00952B0D" w:rsidRPr="001B0F78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1BEE30C8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A051F3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74AF78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7C606A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8BA9D6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29FF3CBA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FC97813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1035D6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3C417B72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D21A90" w14:textId="7BB22F4E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51B8BD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290DDD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05C402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3D49B6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4CE191B" w14:textId="5301724E" w:rsidR="00952B0D" w:rsidRPr="001B0F78" w:rsidRDefault="00952B0D">
      <w:pPr>
        <w:jc w:val="left"/>
        <w:rPr>
          <w:rFonts w:ascii="Times New Roman" w:hAnsi="Times New Roman"/>
          <w:sz w:val="22"/>
          <w:szCs w:val="22"/>
        </w:rPr>
      </w:pPr>
    </w:p>
    <w:p w14:paraId="798B0781" w14:textId="77777777" w:rsidR="00952B0D" w:rsidRPr="001B0F78" w:rsidRDefault="00952B0D">
      <w:pPr>
        <w:jc w:val="left"/>
        <w:rPr>
          <w:rFonts w:ascii="Times New Roman" w:hAnsi="Times New Roman"/>
          <w:sz w:val="22"/>
          <w:szCs w:val="22"/>
        </w:rPr>
      </w:pPr>
    </w:p>
    <w:p w14:paraId="01A5FA0D" w14:textId="74DF9AC7" w:rsidR="00952B0D" w:rsidRPr="001B0F78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9: </w:t>
      </w:r>
      <w:r w:rsidR="003F358A" w:rsidRPr="003F358A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Psychiatrická li</w:t>
      </w:r>
      <w:r w:rsidR="003F358A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ečebňa Samuela </w:t>
      </w:r>
      <w:proofErr w:type="spellStart"/>
      <w:r w:rsidR="003F358A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Bluma</w:t>
      </w:r>
      <w:proofErr w:type="spellEnd"/>
      <w:r w:rsidR="003F358A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 v Plešivci</w:t>
      </w:r>
      <w:r w:rsidRPr="001B0F78">
        <w:rPr>
          <w:rFonts w:ascii="Times New Roman" w:hAnsi="Times New Roman" w:cs="Times New Roman"/>
          <w:sz w:val="22"/>
          <w:szCs w:val="22"/>
        </w:rPr>
        <w:tab/>
      </w:r>
    </w:p>
    <w:p w14:paraId="57768503" w14:textId="77777777" w:rsidR="00952B0D" w:rsidRPr="001B0F78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67D3685B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D99815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AC5AAF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1FCB8F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D0FA93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3F29BA23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ED6975F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79FC5D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336C0B7C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574C77" w14:textId="58076B92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1D502B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993A6B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62E892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8110BE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48F67C9A" w14:textId="77777777" w:rsidR="00952B0D" w:rsidRPr="001B0F78" w:rsidRDefault="00952B0D">
      <w:pPr>
        <w:jc w:val="left"/>
        <w:rPr>
          <w:rFonts w:ascii="Times New Roman" w:hAnsi="Times New Roman"/>
          <w:sz w:val="22"/>
          <w:szCs w:val="22"/>
        </w:rPr>
      </w:pPr>
    </w:p>
    <w:p w14:paraId="1342C827" w14:textId="77777777" w:rsidR="00952B0D" w:rsidRPr="001B0F78" w:rsidRDefault="00952B0D">
      <w:pPr>
        <w:jc w:val="left"/>
        <w:rPr>
          <w:rFonts w:ascii="Times New Roman" w:hAnsi="Times New Roman"/>
          <w:sz w:val="22"/>
          <w:szCs w:val="22"/>
        </w:rPr>
      </w:pPr>
    </w:p>
    <w:p w14:paraId="040534C6" w14:textId="295136B2" w:rsidR="00952B0D" w:rsidRPr="001B0F78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0: </w:t>
      </w:r>
      <w:r w:rsidR="003F358A" w:rsidRPr="003F358A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Psychiatrická nemocnica Hronovce</w:t>
      </w:r>
      <w:r w:rsidRPr="001B0F78">
        <w:rPr>
          <w:rFonts w:ascii="Times New Roman" w:hAnsi="Times New Roman" w:cs="Times New Roman"/>
          <w:sz w:val="22"/>
          <w:szCs w:val="22"/>
        </w:rPr>
        <w:tab/>
      </w:r>
    </w:p>
    <w:p w14:paraId="56C630AC" w14:textId="77777777" w:rsidR="00952B0D" w:rsidRPr="001B0F78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134C2E1D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461ECA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17D8DC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E779F1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3DDC82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5141256B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4B454A92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4A8E91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4E92C6C1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91D56A" w14:textId="0D4B069E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B53D44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FC39FD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49620C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43369C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4079BB54" w14:textId="327F3878" w:rsidR="009A74B4" w:rsidRPr="001B0F78" w:rsidRDefault="009A74B4" w:rsidP="00952B0D">
      <w:pPr>
        <w:jc w:val="left"/>
        <w:rPr>
          <w:rFonts w:ascii="Times New Roman" w:hAnsi="Times New Roman"/>
          <w:sz w:val="22"/>
          <w:szCs w:val="22"/>
        </w:rPr>
      </w:pPr>
    </w:p>
    <w:p w14:paraId="55A618C0" w14:textId="601070B0" w:rsidR="00952B0D" w:rsidRPr="001B0F78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6E215ECD" w14:textId="6EB6362E" w:rsidR="00952B0D" w:rsidRPr="001B0F78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1: </w:t>
      </w:r>
      <w:r w:rsidR="003F358A" w:rsidRPr="003F358A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Regionálny úrad verejného zdravotníctva so sídlom v Lučenci</w:t>
      </w:r>
      <w:r w:rsidRPr="001B0F78">
        <w:rPr>
          <w:rFonts w:ascii="Times New Roman" w:hAnsi="Times New Roman" w:cs="Times New Roman"/>
          <w:sz w:val="22"/>
          <w:szCs w:val="22"/>
        </w:rPr>
        <w:tab/>
      </w:r>
    </w:p>
    <w:p w14:paraId="113EDD7B" w14:textId="77777777" w:rsidR="00952B0D" w:rsidRPr="001B0F78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63238146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C366AA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465D53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7723A1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9E8F3B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46E9D008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2DE97A7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6CA5DB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3D272DC0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23358B" w14:textId="2C42AA4E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C9F601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EF5C68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B8C5AB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83FA54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71C00233" w14:textId="3B2CBD85" w:rsidR="00952B0D" w:rsidRPr="001B0F78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3E6F57FB" w14:textId="508F08A8" w:rsidR="00952B0D" w:rsidRPr="001B0F78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1A4BF205" w14:textId="6E906D40" w:rsidR="00952B0D" w:rsidRPr="003F358A" w:rsidRDefault="00952B0D" w:rsidP="003F358A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</w:p>
    <w:p w14:paraId="0C99468D" w14:textId="2006A03A" w:rsidR="00952B0D" w:rsidRPr="001B0F78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2: </w:t>
      </w:r>
      <w:r w:rsidR="003F358A" w:rsidRPr="003F358A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Regionálny úrad verejného zdravotníctva so sídlom v Bardejove</w:t>
      </w:r>
    </w:p>
    <w:p w14:paraId="6F34411F" w14:textId="77777777" w:rsidR="00952B0D" w:rsidRPr="001B0F78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522CF59A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B3416A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E162C9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97ACB5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C986FA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D4BFBF7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70DEFB9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B26081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51884414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D6EC64" w14:textId="63D7BD17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376AD4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0A3130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0DE70A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6533FC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5BC1C5F" w14:textId="776015C0" w:rsidR="00952B0D" w:rsidRPr="001B0F78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3C2F689A" w14:textId="01CCAD8C" w:rsidR="00952B0D" w:rsidRPr="001B0F78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0D7A2CB9" w14:textId="341D46FD" w:rsidR="00952B0D" w:rsidRPr="001B0F78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3: </w:t>
      </w:r>
      <w:r w:rsidR="003F358A" w:rsidRPr="003F358A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Regionálny úrad verejného zdravotníct</w:t>
      </w:r>
      <w:r w:rsidR="003F358A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va so sídlom v Dunajskej Strede</w:t>
      </w:r>
      <w:r w:rsidRPr="001B0F78">
        <w:rPr>
          <w:rFonts w:ascii="Times New Roman" w:hAnsi="Times New Roman" w:cs="Times New Roman"/>
          <w:sz w:val="22"/>
          <w:szCs w:val="22"/>
        </w:rPr>
        <w:tab/>
      </w:r>
    </w:p>
    <w:p w14:paraId="2312713A" w14:textId="77777777" w:rsidR="00952B0D" w:rsidRPr="001B0F78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7427976F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8E8481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7E18D1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8AB622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37A16A2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2DC32E5A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3D602F2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3BC5FF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42F72C3E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E96853" w14:textId="0A2B85B8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53FA50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B6B7D0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AB67E01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0CC53A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242A7FEB" w14:textId="26E43D5D" w:rsidR="00952B0D" w:rsidRPr="001B0F78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1D12E165" w14:textId="785D938A" w:rsidR="00952B0D" w:rsidRPr="001B0F78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3868EA2A" w14:textId="0EC711AF" w:rsidR="00952B0D" w:rsidRPr="001B0F78" w:rsidRDefault="003F358A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14</w:t>
      </w:r>
      <w:r w:rsidRPr="003F358A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Pr="003F358A">
        <w:rPr>
          <w:rFonts w:ascii="Times New Roman" w:hAnsi="Times New Roman" w:cs="Times New Roman"/>
          <w:b/>
          <w:sz w:val="22"/>
          <w:szCs w:val="22"/>
        </w:rPr>
        <w:t>Regionálny úrad verejného zdravotníctva so sídlom v Leviciach</w:t>
      </w:r>
    </w:p>
    <w:p w14:paraId="2BEC2453" w14:textId="77777777" w:rsidR="00952B0D" w:rsidRPr="001B0F78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67D03CA0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3A608B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96668C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E8EF97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3C2874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8E8D79C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47A463F9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9C1B4E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0865BCB0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B2B64B" w14:textId="4A0B0704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0831DC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6DC439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0DAFEC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22DC2E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8F209A6" w14:textId="771EDE1B" w:rsidR="00952B0D" w:rsidRPr="001B0F78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763BA4E5" w14:textId="6931E564" w:rsidR="00952B0D" w:rsidRPr="001B0F78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63BB1A0B" w14:textId="2868BDE4" w:rsidR="00952B0D" w:rsidRPr="001B0F78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5: </w:t>
      </w:r>
      <w:r w:rsidR="003F358A" w:rsidRPr="003F358A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Regionálny úrad verejného zdravotníctva so sídlom v Nitre</w:t>
      </w:r>
      <w:r w:rsidRPr="001B0F78">
        <w:rPr>
          <w:rFonts w:ascii="Times New Roman" w:hAnsi="Times New Roman" w:cs="Times New Roman"/>
          <w:sz w:val="22"/>
          <w:szCs w:val="22"/>
        </w:rPr>
        <w:tab/>
      </w:r>
    </w:p>
    <w:p w14:paraId="1BE30877" w14:textId="77777777" w:rsidR="00952B0D" w:rsidRPr="001B0F78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0121ED70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C8895B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4A56E0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F3C216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69C9CB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46F37B4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9B8CEC2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E09E33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45959F47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9E8C2D" w14:textId="6C5F263F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744D74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CC157A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E60993C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E385ED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A3A2570" w14:textId="5C8527B8" w:rsidR="00952B0D" w:rsidRPr="001B0F78" w:rsidRDefault="00952B0D" w:rsidP="00952B0D">
      <w:pPr>
        <w:jc w:val="left"/>
        <w:rPr>
          <w:rFonts w:ascii="Times New Roman" w:hAnsi="Times New Roman"/>
          <w:b/>
          <w:sz w:val="22"/>
          <w:szCs w:val="22"/>
        </w:rPr>
      </w:pPr>
    </w:p>
    <w:p w14:paraId="7B51B401" w14:textId="77777777" w:rsidR="00192A2B" w:rsidRPr="001B0F78" w:rsidRDefault="00192A2B" w:rsidP="00952B0D">
      <w:pPr>
        <w:jc w:val="left"/>
        <w:rPr>
          <w:rFonts w:ascii="Times New Roman" w:hAnsi="Times New Roman"/>
          <w:b/>
          <w:sz w:val="22"/>
          <w:szCs w:val="22"/>
        </w:rPr>
      </w:pPr>
    </w:p>
    <w:p w14:paraId="60676A2A" w14:textId="79909F0F" w:rsidR="00952B0D" w:rsidRPr="001B0F78" w:rsidRDefault="00192A2B" w:rsidP="00952B0D">
      <w:pPr>
        <w:jc w:val="left"/>
        <w:rPr>
          <w:rFonts w:ascii="Times New Roman" w:hAnsi="Times New Roman"/>
          <w:b/>
          <w:sz w:val="22"/>
          <w:szCs w:val="22"/>
        </w:rPr>
      </w:pPr>
      <w:r w:rsidRPr="001B0F78">
        <w:rPr>
          <w:rFonts w:ascii="Times New Roman" w:hAnsi="Times New Roman"/>
          <w:b/>
          <w:sz w:val="22"/>
          <w:szCs w:val="22"/>
        </w:rPr>
        <w:t>Časť 16:</w:t>
      </w:r>
      <w:r w:rsidR="003F358A">
        <w:rPr>
          <w:rFonts w:ascii="Times New Roman" w:hAnsi="Times New Roman"/>
          <w:b/>
          <w:sz w:val="22"/>
          <w:szCs w:val="22"/>
        </w:rPr>
        <w:t xml:space="preserve"> </w:t>
      </w:r>
      <w:r w:rsidR="003F358A" w:rsidRPr="003F358A">
        <w:rPr>
          <w:rFonts w:ascii="Times New Roman" w:hAnsi="Times New Roman"/>
          <w:b/>
          <w:sz w:val="22"/>
          <w:szCs w:val="22"/>
        </w:rPr>
        <w:t>Regionálny úrad verejného zdravotníctva so sídlom v Nových Zám</w:t>
      </w:r>
      <w:r w:rsidR="003F358A">
        <w:rPr>
          <w:rFonts w:ascii="Times New Roman" w:hAnsi="Times New Roman"/>
          <w:b/>
          <w:sz w:val="22"/>
          <w:szCs w:val="22"/>
        </w:rPr>
        <w:t>koch</w:t>
      </w:r>
    </w:p>
    <w:p w14:paraId="4DE81BF3" w14:textId="77777777" w:rsidR="00192A2B" w:rsidRPr="001B0F78" w:rsidRDefault="00192A2B" w:rsidP="00952B0D">
      <w:pPr>
        <w:jc w:val="left"/>
        <w:rPr>
          <w:rFonts w:ascii="Times New Roman" w:hAnsi="Times New Roman"/>
          <w:b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B0F78" w14:paraId="37652E60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DBF32C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0CD8D0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E6B119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2510EE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7207563F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E849C49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6C577D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B0F78" w14:paraId="5827BA60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B0FC28" w14:textId="7333CFF7" w:rsidR="00192A2B" w:rsidRPr="001B0F78" w:rsidRDefault="001B0F78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C657DC" w14:textId="77777777" w:rsidR="00192A2B" w:rsidRPr="001B0F78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2557C7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2A56ABA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17BE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69713B6" w14:textId="7FF8A7D7" w:rsidR="00192A2B" w:rsidRPr="001B0F78" w:rsidRDefault="00192A2B" w:rsidP="00952B0D">
      <w:pPr>
        <w:jc w:val="left"/>
        <w:rPr>
          <w:rFonts w:ascii="Times New Roman" w:hAnsi="Times New Roman"/>
          <w:sz w:val="22"/>
          <w:szCs w:val="22"/>
        </w:rPr>
      </w:pPr>
    </w:p>
    <w:p w14:paraId="014BD7A0" w14:textId="77777777" w:rsidR="00192A2B" w:rsidRPr="001B0F78" w:rsidRDefault="00192A2B" w:rsidP="00952B0D">
      <w:pPr>
        <w:jc w:val="left"/>
        <w:rPr>
          <w:rFonts w:ascii="Times New Roman" w:hAnsi="Times New Roman"/>
          <w:sz w:val="22"/>
          <w:szCs w:val="22"/>
        </w:rPr>
      </w:pPr>
    </w:p>
    <w:p w14:paraId="5915F4B1" w14:textId="3A68A3A5" w:rsidR="00192A2B" w:rsidRPr="001B0F78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 w:rsidRPr="001B0F78">
        <w:rPr>
          <w:rFonts w:ascii="Times New Roman" w:hAnsi="Times New Roman"/>
          <w:b/>
          <w:sz w:val="22"/>
          <w:szCs w:val="22"/>
        </w:rPr>
        <w:t>Časť 17:</w:t>
      </w:r>
      <w:r w:rsidR="003F358A">
        <w:rPr>
          <w:rFonts w:ascii="Times New Roman" w:hAnsi="Times New Roman"/>
          <w:b/>
          <w:sz w:val="22"/>
          <w:szCs w:val="22"/>
        </w:rPr>
        <w:t xml:space="preserve"> </w:t>
      </w:r>
      <w:r w:rsidR="003F358A" w:rsidRPr="003F358A">
        <w:rPr>
          <w:rFonts w:ascii="Times New Roman" w:hAnsi="Times New Roman"/>
          <w:b/>
          <w:sz w:val="22"/>
          <w:szCs w:val="22"/>
        </w:rPr>
        <w:t>Regionálny úrad verejného zdravotníctva so sídlom v Rimavskej Sobote</w:t>
      </w:r>
    </w:p>
    <w:p w14:paraId="20D68F0D" w14:textId="559BB39F" w:rsidR="00192A2B" w:rsidRPr="001B0F78" w:rsidRDefault="00192A2B" w:rsidP="00952B0D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B0F78" w14:paraId="3F610A75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446E8F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B524A27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F38AB8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1D726F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14BBF201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093FD680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14A093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B0F78" w14:paraId="6E49601C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DB0971" w14:textId="0DF7D905" w:rsidR="00192A2B" w:rsidRPr="001B0F78" w:rsidRDefault="001B0F78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05ECD8" w14:textId="77777777" w:rsidR="00192A2B" w:rsidRPr="001B0F78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5C0E89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2A65F1C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9B77A2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1300BE0" w14:textId="77777777" w:rsidR="00192A2B" w:rsidRPr="001B0F78" w:rsidRDefault="00192A2B" w:rsidP="00952B0D">
      <w:pPr>
        <w:jc w:val="left"/>
        <w:rPr>
          <w:rFonts w:ascii="Times New Roman" w:hAnsi="Times New Roman"/>
          <w:sz w:val="22"/>
          <w:szCs w:val="22"/>
        </w:rPr>
      </w:pPr>
    </w:p>
    <w:p w14:paraId="47EF5603" w14:textId="77777777" w:rsidR="001B0F78" w:rsidRPr="001B0F78" w:rsidRDefault="001B0F78" w:rsidP="00192A2B">
      <w:pPr>
        <w:jc w:val="left"/>
        <w:rPr>
          <w:rFonts w:ascii="Times New Roman" w:hAnsi="Times New Roman"/>
          <w:b/>
          <w:sz w:val="22"/>
          <w:szCs w:val="22"/>
        </w:rPr>
      </w:pPr>
    </w:p>
    <w:p w14:paraId="0EAFE907" w14:textId="0E064215" w:rsidR="00192A2B" w:rsidRPr="001B0F78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 w:rsidRPr="001B0F78">
        <w:rPr>
          <w:rFonts w:ascii="Times New Roman" w:hAnsi="Times New Roman"/>
          <w:b/>
          <w:sz w:val="22"/>
          <w:szCs w:val="22"/>
        </w:rPr>
        <w:lastRenderedPageBreak/>
        <w:t>Časť 18:</w:t>
      </w:r>
      <w:r w:rsidR="003F358A">
        <w:rPr>
          <w:rFonts w:ascii="Times New Roman" w:hAnsi="Times New Roman"/>
          <w:b/>
          <w:sz w:val="22"/>
          <w:szCs w:val="22"/>
        </w:rPr>
        <w:t xml:space="preserve"> </w:t>
      </w:r>
      <w:r w:rsidR="003F358A" w:rsidRPr="003F358A">
        <w:rPr>
          <w:rFonts w:ascii="Times New Roman" w:hAnsi="Times New Roman"/>
          <w:b/>
          <w:sz w:val="22"/>
          <w:szCs w:val="22"/>
        </w:rPr>
        <w:t>Regionálny úrad verejného zdravotníctva so sídlom v Starej Ľubovni</w:t>
      </w:r>
    </w:p>
    <w:p w14:paraId="0D8B6C37" w14:textId="77777777" w:rsidR="00192A2B" w:rsidRPr="001B0F78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B0F78" w14:paraId="6C84B128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C33613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FE444E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8F302A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378E34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5A573DA7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5FE5048F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ECDA6E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B0F78" w14:paraId="6CEE1E94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8D4DD5" w14:textId="41144E5B" w:rsidR="00192A2B" w:rsidRPr="001B0F78" w:rsidRDefault="001B0F78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EFB96B" w14:textId="77777777" w:rsidR="00192A2B" w:rsidRPr="001B0F78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A9444C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FADC5FD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916576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4BF32353" w14:textId="44F12CCF" w:rsidR="00192A2B" w:rsidRPr="001B0F78" w:rsidRDefault="00192A2B" w:rsidP="005233BC">
      <w:pPr>
        <w:rPr>
          <w:rFonts w:ascii="Times New Roman" w:hAnsi="Times New Roman"/>
        </w:rPr>
      </w:pPr>
    </w:p>
    <w:p w14:paraId="7350E886" w14:textId="77777777" w:rsidR="00192A2B" w:rsidRPr="001B0F78" w:rsidRDefault="00192A2B" w:rsidP="005233BC">
      <w:pPr>
        <w:rPr>
          <w:rFonts w:ascii="Times New Roman" w:hAnsi="Times New Roman"/>
        </w:rPr>
      </w:pPr>
    </w:p>
    <w:p w14:paraId="762F5ABB" w14:textId="44535A02" w:rsidR="00192A2B" w:rsidRPr="001B0F78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 w:rsidRPr="001B0F78">
        <w:rPr>
          <w:rFonts w:ascii="Times New Roman" w:hAnsi="Times New Roman"/>
          <w:b/>
          <w:sz w:val="22"/>
          <w:szCs w:val="22"/>
        </w:rPr>
        <w:t>Časť 19:</w:t>
      </w:r>
      <w:r w:rsidR="003F358A">
        <w:rPr>
          <w:rFonts w:ascii="Times New Roman" w:hAnsi="Times New Roman"/>
          <w:b/>
          <w:sz w:val="22"/>
          <w:szCs w:val="22"/>
        </w:rPr>
        <w:t xml:space="preserve"> </w:t>
      </w:r>
      <w:r w:rsidR="003F358A" w:rsidRPr="003F358A">
        <w:rPr>
          <w:rFonts w:ascii="Times New Roman" w:hAnsi="Times New Roman"/>
          <w:b/>
          <w:sz w:val="22"/>
          <w:szCs w:val="22"/>
        </w:rPr>
        <w:t>Regionálny úrad verejného zdravotníctva so sídlom v Spišskej Novej Vsi</w:t>
      </w:r>
    </w:p>
    <w:p w14:paraId="11B8B2E5" w14:textId="77777777" w:rsidR="00192A2B" w:rsidRPr="001B0F78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B0F78" w14:paraId="4646FBCF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3B183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ADE2E2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E5A7FA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6A24A4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320CAD7A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2B67EB93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C54077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B0F78" w14:paraId="73209B42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37013A" w14:textId="2A111AFD" w:rsidR="00192A2B" w:rsidRPr="001B0F78" w:rsidRDefault="001B0F78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536DD6B" w14:textId="77777777" w:rsidR="00192A2B" w:rsidRPr="001B0F78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D9396C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C7CBF20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BCEEC4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4F3C091" w14:textId="77777777" w:rsidR="00192A2B" w:rsidRPr="001B0F78" w:rsidRDefault="00192A2B" w:rsidP="005233BC">
      <w:pPr>
        <w:rPr>
          <w:rFonts w:ascii="Times New Roman" w:hAnsi="Times New Roman"/>
        </w:rPr>
      </w:pPr>
    </w:p>
    <w:p w14:paraId="7482BB9B" w14:textId="01F54908" w:rsidR="00192A2B" w:rsidRPr="001B0F78" w:rsidRDefault="00192A2B" w:rsidP="005233BC">
      <w:pPr>
        <w:rPr>
          <w:rFonts w:ascii="Times New Roman" w:hAnsi="Times New Roman"/>
        </w:rPr>
      </w:pPr>
    </w:p>
    <w:p w14:paraId="14CD770A" w14:textId="37865021" w:rsidR="00192A2B" w:rsidRPr="001B0F78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 w:rsidRPr="001B0F78">
        <w:rPr>
          <w:rFonts w:ascii="Times New Roman" w:hAnsi="Times New Roman"/>
          <w:b/>
          <w:sz w:val="22"/>
          <w:szCs w:val="22"/>
        </w:rPr>
        <w:t>Časť 20:</w:t>
      </w:r>
      <w:r w:rsidR="003F358A">
        <w:rPr>
          <w:rFonts w:ascii="Times New Roman" w:hAnsi="Times New Roman"/>
          <w:b/>
          <w:sz w:val="22"/>
          <w:szCs w:val="22"/>
        </w:rPr>
        <w:t xml:space="preserve"> </w:t>
      </w:r>
      <w:r w:rsidR="003F358A" w:rsidRPr="003F358A">
        <w:rPr>
          <w:rFonts w:ascii="Times New Roman" w:hAnsi="Times New Roman"/>
          <w:b/>
          <w:sz w:val="22"/>
          <w:szCs w:val="22"/>
        </w:rPr>
        <w:t>Regionálny úrad verejného zdravotníctva so sídlom vo Vranove nad Topľou</w:t>
      </w:r>
    </w:p>
    <w:p w14:paraId="295C8111" w14:textId="77777777" w:rsidR="00192A2B" w:rsidRPr="001B0F78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B0F78" w14:paraId="2D9EBEF6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D0391F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2C5332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808573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38C4FEB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8E29442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775E700E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FDBF3F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B0F78" w14:paraId="642BC595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10AC93" w14:textId="0FEA3DEE" w:rsidR="00192A2B" w:rsidRPr="001B0F78" w:rsidRDefault="001B0F78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B948A3" w14:textId="77777777" w:rsidR="00192A2B" w:rsidRPr="001B0F78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2468C2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2D3C89F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C45634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9FF5E32" w14:textId="4DD94A2C" w:rsidR="00192A2B" w:rsidRPr="001B0F78" w:rsidRDefault="00192A2B" w:rsidP="005233BC">
      <w:pPr>
        <w:rPr>
          <w:rFonts w:ascii="Times New Roman" w:hAnsi="Times New Roman"/>
        </w:rPr>
      </w:pPr>
    </w:p>
    <w:p w14:paraId="23FF4B95" w14:textId="1403658E" w:rsidR="00192A2B" w:rsidRPr="001B0F78" w:rsidRDefault="00192A2B" w:rsidP="005233BC">
      <w:pPr>
        <w:rPr>
          <w:rFonts w:ascii="Times New Roman" w:hAnsi="Times New Roman"/>
        </w:rPr>
      </w:pPr>
    </w:p>
    <w:p w14:paraId="13C5406C" w14:textId="759AD665" w:rsidR="00192A2B" w:rsidRPr="001B0F78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 w:rsidRPr="001B0F78">
        <w:rPr>
          <w:rFonts w:ascii="Times New Roman" w:hAnsi="Times New Roman"/>
          <w:b/>
          <w:sz w:val="22"/>
          <w:szCs w:val="22"/>
        </w:rPr>
        <w:t>Časť 21:</w:t>
      </w:r>
      <w:r w:rsidR="003F358A">
        <w:rPr>
          <w:rFonts w:ascii="Times New Roman" w:hAnsi="Times New Roman"/>
          <w:b/>
          <w:sz w:val="22"/>
          <w:szCs w:val="22"/>
        </w:rPr>
        <w:t xml:space="preserve"> </w:t>
      </w:r>
      <w:r w:rsidR="003F358A" w:rsidRPr="003F358A">
        <w:rPr>
          <w:rFonts w:ascii="Times New Roman" w:hAnsi="Times New Roman"/>
          <w:b/>
          <w:sz w:val="22"/>
          <w:szCs w:val="22"/>
        </w:rPr>
        <w:t>Regionálny úrad verejného zdravotníctva so sídlom v Košiciach</w:t>
      </w:r>
    </w:p>
    <w:p w14:paraId="11451860" w14:textId="77777777" w:rsidR="00192A2B" w:rsidRPr="001B0F78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B0F78" w14:paraId="2642F786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C4C3A3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9216DC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83DD2D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9C8C683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6746E26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BB28A7D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77995B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B0F78" w14:paraId="422CC19E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EA3BF" w14:textId="1B526D8D" w:rsidR="00192A2B" w:rsidRPr="001B0F78" w:rsidRDefault="001B0F78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7CCEF3" w14:textId="77777777" w:rsidR="00192A2B" w:rsidRPr="001B0F78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1BFDCA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E43374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96D9C1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15BA491" w14:textId="4A0C91A8" w:rsidR="00192A2B" w:rsidRPr="001B0F78" w:rsidRDefault="00192A2B" w:rsidP="005233BC">
      <w:pPr>
        <w:rPr>
          <w:rFonts w:ascii="Times New Roman" w:hAnsi="Times New Roman"/>
        </w:rPr>
      </w:pPr>
    </w:p>
    <w:p w14:paraId="5F3CA9E7" w14:textId="354EF4E3" w:rsidR="00192A2B" w:rsidRPr="001B0F78" w:rsidRDefault="00192A2B" w:rsidP="005233BC">
      <w:pPr>
        <w:rPr>
          <w:rFonts w:ascii="Times New Roman" w:hAnsi="Times New Roman"/>
        </w:rPr>
      </w:pPr>
    </w:p>
    <w:p w14:paraId="1D0A4BFD" w14:textId="1F7ACE8F" w:rsidR="00192A2B" w:rsidRPr="001B0F78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 w:rsidRPr="001B0F78">
        <w:rPr>
          <w:rFonts w:ascii="Times New Roman" w:hAnsi="Times New Roman"/>
          <w:b/>
          <w:sz w:val="22"/>
          <w:szCs w:val="22"/>
        </w:rPr>
        <w:t>Časť 22:</w:t>
      </w:r>
      <w:r w:rsidR="003F358A">
        <w:rPr>
          <w:rFonts w:ascii="Times New Roman" w:hAnsi="Times New Roman"/>
          <w:b/>
          <w:sz w:val="22"/>
          <w:szCs w:val="22"/>
        </w:rPr>
        <w:t xml:space="preserve"> </w:t>
      </w:r>
      <w:r w:rsidR="003F358A" w:rsidRPr="003F358A">
        <w:rPr>
          <w:rFonts w:ascii="Times New Roman" w:hAnsi="Times New Roman"/>
          <w:b/>
          <w:sz w:val="22"/>
          <w:szCs w:val="22"/>
        </w:rPr>
        <w:t>Špecializovaný liečebný ústav Marína, š. p., Kúpele Kováčová</w:t>
      </w:r>
    </w:p>
    <w:p w14:paraId="2F11FCAE" w14:textId="77777777" w:rsidR="00192A2B" w:rsidRPr="001B0F78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B0F78" w14:paraId="1D3974B4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177BE5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F8F47A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C7E8EE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3FA8A2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1353534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5146EA86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A00055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B0F78" w14:paraId="77B37A16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3EDD3B" w14:textId="1E8FECE4" w:rsidR="00192A2B" w:rsidRPr="001B0F78" w:rsidRDefault="001B0F78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B9F0FB" w14:textId="77777777" w:rsidR="00192A2B" w:rsidRPr="001B0F78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5EB123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9BE7164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10F5D2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1156682" w14:textId="3B5FA77C" w:rsidR="00192A2B" w:rsidRPr="001B0F78" w:rsidRDefault="00192A2B" w:rsidP="005233BC">
      <w:pPr>
        <w:rPr>
          <w:rFonts w:ascii="Times New Roman" w:hAnsi="Times New Roman"/>
        </w:rPr>
      </w:pPr>
    </w:p>
    <w:p w14:paraId="5FA925DF" w14:textId="771ED671" w:rsidR="00192A2B" w:rsidRPr="001B0F78" w:rsidRDefault="00192A2B" w:rsidP="005233BC">
      <w:pPr>
        <w:rPr>
          <w:rFonts w:ascii="Times New Roman" w:hAnsi="Times New Roman"/>
        </w:rPr>
      </w:pPr>
    </w:p>
    <w:p w14:paraId="5D364101" w14:textId="45A0A6DF" w:rsidR="00192A2B" w:rsidRPr="003F358A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 w:rsidRPr="001B0F78">
        <w:rPr>
          <w:rFonts w:ascii="Times New Roman" w:hAnsi="Times New Roman"/>
          <w:b/>
          <w:sz w:val="22"/>
          <w:szCs w:val="22"/>
        </w:rPr>
        <w:t>Časť 23:</w:t>
      </w:r>
      <w:r w:rsidR="003F358A">
        <w:rPr>
          <w:rFonts w:ascii="Times New Roman" w:hAnsi="Times New Roman"/>
          <w:b/>
          <w:sz w:val="22"/>
          <w:szCs w:val="22"/>
        </w:rPr>
        <w:t xml:space="preserve"> </w:t>
      </w:r>
      <w:r w:rsidR="003F358A" w:rsidRPr="003F358A">
        <w:rPr>
          <w:rFonts w:ascii="Times New Roman" w:hAnsi="Times New Roman"/>
          <w:b/>
          <w:sz w:val="22"/>
          <w:szCs w:val="22"/>
        </w:rPr>
        <w:t>Regionálny úrad verejného zdravotníctva so sídlom v Banskej Bystrici</w:t>
      </w:r>
      <w:r w:rsidR="003F358A" w:rsidRPr="003F358A">
        <w:rPr>
          <w:rFonts w:ascii="Times New Roman" w:hAnsi="Times New Roman"/>
          <w:b/>
          <w:sz w:val="22"/>
          <w:szCs w:val="22"/>
        </w:rPr>
        <w:cr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B0F78" w14:paraId="69574924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68BAF4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D8D239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05954C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3D4E1D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9EA8FA5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06957002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F69FA5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B0F78" w14:paraId="610465AA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9DDFDD" w14:textId="4471F275" w:rsidR="00192A2B" w:rsidRPr="001B0F78" w:rsidRDefault="001B0F78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A20FCE" w14:textId="77777777" w:rsidR="00192A2B" w:rsidRPr="001B0F78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45289B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3382D3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2E9B30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7515A59C" w14:textId="00BD13D0" w:rsidR="00192A2B" w:rsidRPr="001B0F78" w:rsidRDefault="00192A2B" w:rsidP="005233BC">
      <w:pPr>
        <w:rPr>
          <w:rFonts w:ascii="Times New Roman" w:hAnsi="Times New Roman"/>
        </w:rPr>
      </w:pPr>
    </w:p>
    <w:p w14:paraId="70ADB900" w14:textId="383D5F53" w:rsidR="00192A2B" w:rsidRPr="001B0F78" w:rsidRDefault="00192A2B" w:rsidP="005233BC">
      <w:pPr>
        <w:rPr>
          <w:rFonts w:ascii="Times New Roman" w:hAnsi="Times New Roman"/>
        </w:rPr>
      </w:pPr>
    </w:p>
    <w:p w14:paraId="257EC593" w14:textId="626F40CD" w:rsidR="00192A2B" w:rsidRPr="001B0F78" w:rsidRDefault="00192A2B" w:rsidP="005233BC">
      <w:pPr>
        <w:rPr>
          <w:rFonts w:ascii="Times New Roman" w:hAnsi="Times New Roman"/>
        </w:rPr>
      </w:pPr>
    </w:p>
    <w:p w14:paraId="6115F18E" w14:textId="77777777" w:rsidR="001B0F78" w:rsidRPr="001B0F78" w:rsidRDefault="001B0F78" w:rsidP="005233BC">
      <w:pPr>
        <w:rPr>
          <w:rFonts w:ascii="Times New Roman" w:hAnsi="Times New Roman"/>
        </w:rPr>
      </w:pPr>
    </w:p>
    <w:p w14:paraId="42641299" w14:textId="31BB340E" w:rsidR="00192A2B" w:rsidRPr="001B0F78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 w:rsidRPr="001B0F78">
        <w:rPr>
          <w:rFonts w:ascii="Times New Roman" w:hAnsi="Times New Roman"/>
          <w:b/>
          <w:sz w:val="22"/>
          <w:szCs w:val="22"/>
        </w:rPr>
        <w:lastRenderedPageBreak/>
        <w:t>Časť 24:</w:t>
      </w:r>
      <w:r w:rsidR="003F358A">
        <w:rPr>
          <w:rFonts w:ascii="Times New Roman" w:hAnsi="Times New Roman"/>
          <w:b/>
          <w:sz w:val="22"/>
          <w:szCs w:val="22"/>
        </w:rPr>
        <w:t xml:space="preserve"> </w:t>
      </w:r>
      <w:r w:rsidR="003F358A" w:rsidRPr="003F358A">
        <w:rPr>
          <w:rFonts w:ascii="Times New Roman" w:hAnsi="Times New Roman"/>
          <w:b/>
          <w:sz w:val="22"/>
          <w:szCs w:val="22"/>
        </w:rPr>
        <w:t>Regionálny úrad verejného zdravotníctva so sídlom v Prešove</w:t>
      </w:r>
    </w:p>
    <w:p w14:paraId="142A53D2" w14:textId="77777777" w:rsidR="00192A2B" w:rsidRPr="001B0F78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B0F78" w14:paraId="1C138688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DE69C5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D8C732D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2B3932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53E27AD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C8502FE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45D0C0E3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848C9E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B0F78" w14:paraId="590457C3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1CD012" w14:textId="469E3A18" w:rsidR="00192A2B" w:rsidRPr="001B0F78" w:rsidRDefault="001B0F78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671303" w14:textId="77777777" w:rsidR="00192A2B" w:rsidRPr="001B0F78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513714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FBABDB3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0C6826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19147F4B" w14:textId="16A7CB81" w:rsidR="00192A2B" w:rsidRPr="001B0F78" w:rsidRDefault="00192A2B" w:rsidP="005233BC">
      <w:pPr>
        <w:rPr>
          <w:rFonts w:ascii="Times New Roman" w:hAnsi="Times New Roman"/>
        </w:rPr>
      </w:pPr>
    </w:p>
    <w:p w14:paraId="3E36CA69" w14:textId="570000F9" w:rsidR="00192A2B" w:rsidRPr="001B0F78" w:rsidRDefault="00192A2B" w:rsidP="005233BC">
      <w:pPr>
        <w:rPr>
          <w:rFonts w:ascii="Times New Roman" w:hAnsi="Times New Roman"/>
        </w:rPr>
      </w:pPr>
    </w:p>
    <w:p w14:paraId="40E8F09D" w14:textId="4F72480E" w:rsidR="00192A2B" w:rsidRPr="001B0F78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 w:rsidRPr="001B0F78">
        <w:rPr>
          <w:rFonts w:ascii="Times New Roman" w:hAnsi="Times New Roman"/>
          <w:b/>
          <w:sz w:val="22"/>
          <w:szCs w:val="22"/>
        </w:rPr>
        <w:t>Časť 25:</w:t>
      </w:r>
      <w:r w:rsidR="003F358A">
        <w:rPr>
          <w:rFonts w:ascii="Times New Roman" w:hAnsi="Times New Roman"/>
          <w:b/>
          <w:sz w:val="22"/>
          <w:szCs w:val="22"/>
        </w:rPr>
        <w:t xml:space="preserve"> </w:t>
      </w:r>
      <w:r w:rsidR="003F358A" w:rsidRPr="003F358A">
        <w:rPr>
          <w:rFonts w:ascii="Times New Roman" w:hAnsi="Times New Roman"/>
          <w:b/>
          <w:sz w:val="22"/>
          <w:szCs w:val="22"/>
        </w:rPr>
        <w:t>Úrad verejného zdravotníctva Slovenskej republiky</w:t>
      </w:r>
    </w:p>
    <w:p w14:paraId="43638BDB" w14:textId="77777777" w:rsidR="00192A2B" w:rsidRPr="001B0F78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B0F78" w14:paraId="6F75BCD8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F91BB6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A8F613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F51263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CF57DB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446A11A6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433E3C6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B5EDEF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B0F78" w14:paraId="22DFCD2A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DA8E34" w14:textId="68C202E1" w:rsidR="00192A2B" w:rsidRPr="001B0F78" w:rsidRDefault="001B0F78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8E0B5F" w14:textId="77777777" w:rsidR="00192A2B" w:rsidRPr="001B0F78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573B58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E8C4DCC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91791A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2B0CC3E1" w14:textId="6E55B429" w:rsidR="00192A2B" w:rsidRPr="001B0F78" w:rsidRDefault="00192A2B" w:rsidP="00192A2B">
      <w:pPr>
        <w:jc w:val="left"/>
        <w:rPr>
          <w:rFonts w:ascii="Times New Roman" w:hAnsi="Times New Roman"/>
          <w:sz w:val="22"/>
          <w:szCs w:val="22"/>
        </w:rPr>
      </w:pPr>
      <w:bookmarkStart w:id="0" w:name="_GoBack"/>
      <w:bookmarkEnd w:id="0"/>
    </w:p>
    <w:p w14:paraId="1C60C26A" w14:textId="77777777" w:rsidR="00192A2B" w:rsidRPr="001B0F78" w:rsidRDefault="00192A2B" w:rsidP="005233BC">
      <w:pPr>
        <w:rPr>
          <w:rFonts w:ascii="Times New Roman" w:hAnsi="Times New Roman"/>
        </w:rPr>
      </w:pPr>
    </w:p>
    <w:p w14:paraId="51AE6ED7" w14:textId="717B14ED" w:rsidR="00192A2B" w:rsidRPr="001B0F78" w:rsidRDefault="00192A2B" w:rsidP="00192A2B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</w:rPr>
      </w:pPr>
    </w:p>
    <w:p w14:paraId="23B3397D" w14:textId="77777777" w:rsidR="00192A2B" w:rsidRPr="001B0F78" w:rsidRDefault="00192A2B" w:rsidP="005233BC">
      <w:pPr>
        <w:rPr>
          <w:rFonts w:ascii="Times New Roman" w:hAnsi="Times New Roman"/>
        </w:rPr>
      </w:pPr>
    </w:p>
    <w:p w14:paraId="695FDA0C" w14:textId="4C819EBB" w:rsidR="005233BC" w:rsidRPr="001B0F78" w:rsidRDefault="005233BC" w:rsidP="005233BC">
      <w:pPr>
        <w:rPr>
          <w:rFonts w:ascii="Times New Roman" w:hAnsi="Times New Roman"/>
          <w:szCs w:val="22"/>
          <w:lang w:eastAsia="en-US"/>
        </w:rPr>
      </w:pPr>
      <w:r w:rsidRPr="001B0F78">
        <w:rPr>
          <w:rFonts w:ascii="Times New Roman" w:hAnsi="Times New Roman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p w14:paraId="334EB667" w14:textId="77777777" w:rsidR="005233BC" w:rsidRPr="00192A2B" w:rsidRDefault="005233BC" w:rsidP="00952B0D">
      <w:pPr>
        <w:jc w:val="left"/>
        <w:rPr>
          <w:rFonts w:ascii="Times New Roman" w:hAnsi="Times New Roman"/>
          <w:sz w:val="22"/>
          <w:szCs w:val="22"/>
        </w:rPr>
      </w:pPr>
    </w:p>
    <w:sectPr w:rsidR="005233BC" w:rsidRPr="00192A2B" w:rsidSect="003A74D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44D414" w14:textId="77777777" w:rsidR="00351280" w:rsidRDefault="00351280" w:rsidP="007F0D4C">
      <w:r>
        <w:separator/>
      </w:r>
    </w:p>
  </w:endnote>
  <w:endnote w:type="continuationSeparator" w:id="0">
    <w:p w14:paraId="73359662" w14:textId="77777777" w:rsidR="00351280" w:rsidRDefault="00351280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A14F10" w14:textId="77777777" w:rsidR="005233BC" w:rsidRDefault="005233BC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80B8DB" w14:textId="77777777" w:rsidR="005233BC" w:rsidRDefault="005233BC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3DD036" w14:textId="77777777" w:rsidR="005233BC" w:rsidRDefault="005233BC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7F9F65" w14:textId="77777777" w:rsidR="00351280" w:rsidRDefault="00351280" w:rsidP="007F0D4C">
      <w:r>
        <w:separator/>
      </w:r>
    </w:p>
  </w:footnote>
  <w:footnote w:type="continuationSeparator" w:id="0">
    <w:p w14:paraId="3C6F465B" w14:textId="77777777" w:rsidR="00351280" w:rsidRDefault="00351280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761F6C" w14:textId="77777777" w:rsidR="005233BC" w:rsidRDefault="005233BC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2EE2" w14:textId="3A2B5E3A" w:rsidR="00F7338F" w:rsidRPr="00901CBC" w:rsidRDefault="00713B69" w:rsidP="005A190D">
    <w:pPr>
      <w:pStyle w:val="Hlavika"/>
      <w:jc w:val="right"/>
      <w:rPr>
        <w:rFonts w:ascii="Arial Narrow" w:hAnsi="Arial Narrow"/>
        <w:sz w:val="22"/>
        <w:szCs w:val="22"/>
      </w:rPr>
    </w:pPr>
    <w:r>
      <w:rPr>
        <w:rFonts w:ascii="Arial Narrow" w:hAnsi="Arial Narrow"/>
        <w:sz w:val="22"/>
        <w:szCs w:val="22"/>
      </w:rPr>
      <w:t>Príloha č.5</w:t>
    </w:r>
    <w:r w:rsidR="00392834" w:rsidRPr="00901CBC">
      <w:rPr>
        <w:rFonts w:ascii="Arial Narrow" w:hAnsi="Arial Narrow"/>
        <w:sz w:val="22"/>
        <w:szCs w:val="22"/>
      </w:rPr>
      <w:t xml:space="preserve"> </w:t>
    </w:r>
    <w:r w:rsidR="00901CBC">
      <w:rPr>
        <w:rFonts w:ascii="Arial Narrow" w:hAnsi="Arial Narrow"/>
        <w:sz w:val="22"/>
        <w:szCs w:val="22"/>
      </w:rPr>
      <w:t>výzv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E5E799" w14:textId="77777777" w:rsidR="005233BC" w:rsidRDefault="005233BC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7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8"/>
  </w:num>
  <w:num w:numId="3">
    <w:abstractNumId w:val="3"/>
  </w:num>
  <w:num w:numId="4">
    <w:abstractNumId w:val="26"/>
  </w:num>
  <w:num w:numId="5">
    <w:abstractNumId w:val="19"/>
  </w:num>
  <w:num w:numId="6">
    <w:abstractNumId w:val="1"/>
  </w:num>
  <w:num w:numId="7">
    <w:abstractNumId w:val="0"/>
  </w:num>
  <w:num w:numId="8">
    <w:abstractNumId w:val="25"/>
  </w:num>
  <w:num w:numId="9">
    <w:abstractNumId w:val="21"/>
  </w:num>
  <w:num w:numId="10">
    <w:abstractNumId w:val="17"/>
  </w:num>
  <w:num w:numId="11">
    <w:abstractNumId w:val="7"/>
  </w:num>
  <w:num w:numId="12">
    <w:abstractNumId w:val="23"/>
  </w:num>
  <w:num w:numId="13">
    <w:abstractNumId w:val="10"/>
  </w:num>
  <w:num w:numId="14">
    <w:abstractNumId w:val="14"/>
  </w:num>
  <w:num w:numId="15">
    <w:abstractNumId w:val="22"/>
  </w:num>
  <w:num w:numId="16">
    <w:abstractNumId w:val="9"/>
  </w:num>
  <w:num w:numId="17">
    <w:abstractNumId w:val="6"/>
  </w:num>
  <w:num w:numId="18">
    <w:abstractNumId w:val="12"/>
  </w:num>
  <w:num w:numId="19">
    <w:abstractNumId w:val="15"/>
  </w:num>
  <w:num w:numId="20">
    <w:abstractNumId w:val="2"/>
  </w:num>
  <w:num w:numId="21">
    <w:abstractNumId w:val="24"/>
  </w:num>
  <w:num w:numId="22">
    <w:abstractNumId w:val="11"/>
  </w:num>
  <w:num w:numId="23">
    <w:abstractNumId w:val="18"/>
  </w:num>
  <w:num w:numId="24">
    <w:abstractNumId w:val="4"/>
  </w:num>
  <w:num w:numId="25">
    <w:abstractNumId w:val="27"/>
  </w:num>
  <w:num w:numId="26">
    <w:abstractNumId w:val="20"/>
  </w:num>
  <w:num w:numId="27">
    <w:abstractNumId w:val="8"/>
  </w:num>
  <w:num w:numId="28">
    <w:abstractNumId w:val="16"/>
  </w:num>
  <w:num w:numId="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32EE"/>
    <w:rsid w:val="00017EEC"/>
    <w:rsid w:val="00081B91"/>
    <w:rsid w:val="000826DB"/>
    <w:rsid w:val="000A3207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112067"/>
    <w:rsid w:val="001158B6"/>
    <w:rsid w:val="0012030A"/>
    <w:rsid w:val="00124CE2"/>
    <w:rsid w:val="00130769"/>
    <w:rsid w:val="00133D13"/>
    <w:rsid w:val="001343C1"/>
    <w:rsid w:val="0016419D"/>
    <w:rsid w:val="00177CD9"/>
    <w:rsid w:val="00190633"/>
    <w:rsid w:val="00192A2B"/>
    <w:rsid w:val="00195E8D"/>
    <w:rsid w:val="001A14B7"/>
    <w:rsid w:val="001A55DF"/>
    <w:rsid w:val="001A7F03"/>
    <w:rsid w:val="001B0F78"/>
    <w:rsid w:val="001B5E27"/>
    <w:rsid w:val="001C40B1"/>
    <w:rsid w:val="001D7EFA"/>
    <w:rsid w:val="001F788F"/>
    <w:rsid w:val="002024DC"/>
    <w:rsid w:val="00217D57"/>
    <w:rsid w:val="00230947"/>
    <w:rsid w:val="00235C19"/>
    <w:rsid w:val="00241BCD"/>
    <w:rsid w:val="00241C00"/>
    <w:rsid w:val="00251FD7"/>
    <w:rsid w:val="002527DC"/>
    <w:rsid w:val="002544C8"/>
    <w:rsid w:val="00260982"/>
    <w:rsid w:val="0026315E"/>
    <w:rsid w:val="0026465D"/>
    <w:rsid w:val="00273482"/>
    <w:rsid w:val="002758CF"/>
    <w:rsid w:val="00275A09"/>
    <w:rsid w:val="00283C1F"/>
    <w:rsid w:val="00291C2E"/>
    <w:rsid w:val="00294290"/>
    <w:rsid w:val="002953E9"/>
    <w:rsid w:val="002B21C6"/>
    <w:rsid w:val="002E21F7"/>
    <w:rsid w:val="002F37DD"/>
    <w:rsid w:val="00334554"/>
    <w:rsid w:val="003349F0"/>
    <w:rsid w:val="0034007A"/>
    <w:rsid w:val="00341694"/>
    <w:rsid w:val="003468C6"/>
    <w:rsid w:val="00351280"/>
    <w:rsid w:val="00361C56"/>
    <w:rsid w:val="003620FC"/>
    <w:rsid w:val="00362B6A"/>
    <w:rsid w:val="00370539"/>
    <w:rsid w:val="00372931"/>
    <w:rsid w:val="00374ADF"/>
    <w:rsid w:val="00385C7D"/>
    <w:rsid w:val="00387C84"/>
    <w:rsid w:val="00392834"/>
    <w:rsid w:val="00393FBA"/>
    <w:rsid w:val="003976B7"/>
    <w:rsid w:val="003A0EA8"/>
    <w:rsid w:val="003A74D6"/>
    <w:rsid w:val="003B2372"/>
    <w:rsid w:val="003C05B3"/>
    <w:rsid w:val="003C52EE"/>
    <w:rsid w:val="003C57E5"/>
    <w:rsid w:val="003D1C92"/>
    <w:rsid w:val="003D7107"/>
    <w:rsid w:val="003E37FF"/>
    <w:rsid w:val="003E5E78"/>
    <w:rsid w:val="003F167E"/>
    <w:rsid w:val="003F358A"/>
    <w:rsid w:val="003F3C0A"/>
    <w:rsid w:val="003F4652"/>
    <w:rsid w:val="00405788"/>
    <w:rsid w:val="00421B60"/>
    <w:rsid w:val="00433D37"/>
    <w:rsid w:val="00440EE8"/>
    <w:rsid w:val="004414E3"/>
    <w:rsid w:val="004510F1"/>
    <w:rsid w:val="0045441F"/>
    <w:rsid w:val="00460730"/>
    <w:rsid w:val="00472A2B"/>
    <w:rsid w:val="00474030"/>
    <w:rsid w:val="004750CB"/>
    <w:rsid w:val="0047671A"/>
    <w:rsid w:val="00484F5C"/>
    <w:rsid w:val="004853A9"/>
    <w:rsid w:val="004855EA"/>
    <w:rsid w:val="00493C00"/>
    <w:rsid w:val="004A444C"/>
    <w:rsid w:val="004B13FE"/>
    <w:rsid w:val="004B51AB"/>
    <w:rsid w:val="004B7D5A"/>
    <w:rsid w:val="004C0661"/>
    <w:rsid w:val="004C0B13"/>
    <w:rsid w:val="004E0D4A"/>
    <w:rsid w:val="004E76F6"/>
    <w:rsid w:val="004F1A3D"/>
    <w:rsid w:val="004F2510"/>
    <w:rsid w:val="004F3AE2"/>
    <w:rsid w:val="004F407E"/>
    <w:rsid w:val="00505316"/>
    <w:rsid w:val="005233BC"/>
    <w:rsid w:val="00523853"/>
    <w:rsid w:val="00525BED"/>
    <w:rsid w:val="005353B5"/>
    <w:rsid w:val="00536775"/>
    <w:rsid w:val="0054060C"/>
    <w:rsid w:val="00541C6A"/>
    <w:rsid w:val="00542C78"/>
    <w:rsid w:val="0056256F"/>
    <w:rsid w:val="00573D7E"/>
    <w:rsid w:val="0058475D"/>
    <w:rsid w:val="00587045"/>
    <w:rsid w:val="005A1066"/>
    <w:rsid w:val="005A190D"/>
    <w:rsid w:val="005A3B68"/>
    <w:rsid w:val="005D3FD0"/>
    <w:rsid w:val="005D4CBF"/>
    <w:rsid w:val="005E325B"/>
    <w:rsid w:val="005F0686"/>
    <w:rsid w:val="005F3200"/>
    <w:rsid w:val="005F7EDC"/>
    <w:rsid w:val="0061466D"/>
    <w:rsid w:val="00623A5C"/>
    <w:rsid w:val="0064062E"/>
    <w:rsid w:val="00666C22"/>
    <w:rsid w:val="006747F6"/>
    <w:rsid w:val="00682AAD"/>
    <w:rsid w:val="00685CF7"/>
    <w:rsid w:val="006977E3"/>
    <w:rsid w:val="006A29B1"/>
    <w:rsid w:val="006A4877"/>
    <w:rsid w:val="006D0837"/>
    <w:rsid w:val="006E0662"/>
    <w:rsid w:val="00706918"/>
    <w:rsid w:val="00713B69"/>
    <w:rsid w:val="007162EF"/>
    <w:rsid w:val="00716F83"/>
    <w:rsid w:val="00734044"/>
    <w:rsid w:val="00745747"/>
    <w:rsid w:val="00752ADC"/>
    <w:rsid w:val="00782D23"/>
    <w:rsid w:val="00784E3F"/>
    <w:rsid w:val="007864C5"/>
    <w:rsid w:val="00794058"/>
    <w:rsid w:val="007A158E"/>
    <w:rsid w:val="007A7E78"/>
    <w:rsid w:val="007B5C08"/>
    <w:rsid w:val="007C1E6F"/>
    <w:rsid w:val="007D5580"/>
    <w:rsid w:val="007D5994"/>
    <w:rsid w:val="007E74D7"/>
    <w:rsid w:val="007F0526"/>
    <w:rsid w:val="007F0D4C"/>
    <w:rsid w:val="007F4CC1"/>
    <w:rsid w:val="007F5274"/>
    <w:rsid w:val="007F6AEE"/>
    <w:rsid w:val="008059E6"/>
    <w:rsid w:val="008077EF"/>
    <w:rsid w:val="00812672"/>
    <w:rsid w:val="008245DF"/>
    <w:rsid w:val="00825562"/>
    <w:rsid w:val="00836337"/>
    <w:rsid w:val="00855CA4"/>
    <w:rsid w:val="00857612"/>
    <w:rsid w:val="008713A4"/>
    <w:rsid w:val="008714DB"/>
    <w:rsid w:val="00871E24"/>
    <w:rsid w:val="00891A18"/>
    <w:rsid w:val="00893234"/>
    <w:rsid w:val="00894BB7"/>
    <w:rsid w:val="00896579"/>
    <w:rsid w:val="008B6468"/>
    <w:rsid w:val="008B7BC0"/>
    <w:rsid w:val="008C0228"/>
    <w:rsid w:val="008C5959"/>
    <w:rsid w:val="008C74BE"/>
    <w:rsid w:val="008D1B78"/>
    <w:rsid w:val="008D37E6"/>
    <w:rsid w:val="008D7446"/>
    <w:rsid w:val="008E07A0"/>
    <w:rsid w:val="008F5E5E"/>
    <w:rsid w:val="00901CBC"/>
    <w:rsid w:val="009036BE"/>
    <w:rsid w:val="00905300"/>
    <w:rsid w:val="00911E9A"/>
    <w:rsid w:val="00913D4A"/>
    <w:rsid w:val="009201A0"/>
    <w:rsid w:val="0093021C"/>
    <w:rsid w:val="0094402B"/>
    <w:rsid w:val="00944215"/>
    <w:rsid w:val="00952B0D"/>
    <w:rsid w:val="009562F7"/>
    <w:rsid w:val="0096440E"/>
    <w:rsid w:val="009654BD"/>
    <w:rsid w:val="00965FF5"/>
    <w:rsid w:val="00984791"/>
    <w:rsid w:val="00993D11"/>
    <w:rsid w:val="009966B9"/>
    <w:rsid w:val="009A74B4"/>
    <w:rsid w:val="009A7CD7"/>
    <w:rsid w:val="009B6878"/>
    <w:rsid w:val="009E0BF3"/>
    <w:rsid w:val="009E2D86"/>
    <w:rsid w:val="009E3756"/>
    <w:rsid w:val="009F11EC"/>
    <w:rsid w:val="00A47F94"/>
    <w:rsid w:val="00A53C24"/>
    <w:rsid w:val="00A62199"/>
    <w:rsid w:val="00A80BB9"/>
    <w:rsid w:val="00A855BE"/>
    <w:rsid w:val="00AB4876"/>
    <w:rsid w:val="00AC471F"/>
    <w:rsid w:val="00AC60E1"/>
    <w:rsid w:val="00AC6F9E"/>
    <w:rsid w:val="00AD4615"/>
    <w:rsid w:val="00AF6CF0"/>
    <w:rsid w:val="00B01D63"/>
    <w:rsid w:val="00B04021"/>
    <w:rsid w:val="00B05C81"/>
    <w:rsid w:val="00B176C5"/>
    <w:rsid w:val="00B22576"/>
    <w:rsid w:val="00B41E73"/>
    <w:rsid w:val="00B42B60"/>
    <w:rsid w:val="00B74899"/>
    <w:rsid w:val="00B76485"/>
    <w:rsid w:val="00B76577"/>
    <w:rsid w:val="00B80C13"/>
    <w:rsid w:val="00B9271C"/>
    <w:rsid w:val="00B959D3"/>
    <w:rsid w:val="00BA4D60"/>
    <w:rsid w:val="00BA7A3C"/>
    <w:rsid w:val="00BB0489"/>
    <w:rsid w:val="00BB3F00"/>
    <w:rsid w:val="00BC2EE2"/>
    <w:rsid w:val="00BC4E18"/>
    <w:rsid w:val="00BC5D1B"/>
    <w:rsid w:val="00BC6D7A"/>
    <w:rsid w:val="00BD27A5"/>
    <w:rsid w:val="00BD50A3"/>
    <w:rsid w:val="00BE40E2"/>
    <w:rsid w:val="00BE5520"/>
    <w:rsid w:val="00BE5A08"/>
    <w:rsid w:val="00BF4488"/>
    <w:rsid w:val="00C110A9"/>
    <w:rsid w:val="00C15DF0"/>
    <w:rsid w:val="00C326B7"/>
    <w:rsid w:val="00C45EE3"/>
    <w:rsid w:val="00C5137D"/>
    <w:rsid w:val="00C51808"/>
    <w:rsid w:val="00C55B5F"/>
    <w:rsid w:val="00C90E95"/>
    <w:rsid w:val="00CA4E1B"/>
    <w:rsid w:val="00CB267B"/>
    <w:rsid w:val="00CB79B4"/>
    <w:rsid w:val="00CC2FD7"/>
    <w:rsid w:val="00CC53C9"/>
    <w:rsid w:val="00CD074E"/>
    <w:rsid w:val="00CE5D96"/>
    <w:rsid w:val="00CF018A"/>
    <w:rsid w:val="00CF29E4"/>
    <w:rsid w:val="00CF5CB9"/>
    <w:rsid w:val="00D00391"/>
    <w:rsid w:val="00D30D7C"/>
    <w:rsid w:val="00D35CF4"/>
    <w:rsid w:val="00D50C46"/>
    <w:rsid w:val="00D512AC"/>
    <w:rsid w:val="00D54E4F"/>
    <w:rsid w:val="00D578BD"/>
    <w:rsid w:val="00D72147"/>
    <w:rsid w:val="00D73E50"/>
    <w:rsid w:val="00D75EED"/>
    <w:rsid w:val="00D85635"/>
    <w:rsid w:val="00D867E2"/>
    <w:rsid w:val="00D87125"/>
    <w:rsid w:val="00DB4339"/>
    <w:rsid w:val="00DB582B"/>
    <w:rsid w:val="00DC3794"/>
    <w:rsid w:val="00DD010A"/>
    <w:rsid w:val="00DE35C8"/>
    <w:rsid w:val="00DE3638"/>
    <w:rsid w:val="00DE75D2"/>
    <w:rsid w:val="00E00272"/>
    <w:rsid w:val="00E06CAC"/>
    <w:rsid w:val="00E37623"/>
    <w:rsid w:val="00E43ED3"/>
    <w:rsid w:val="00E554DB"/>
    <w:rsid w:val="00E703DE"/>
    <w:rsid w:val="00E73EEF"/>
    <w:rsid w:val="00E91F56"/>
    <w:rsid w:val="00E949AB"/>
    <w:rsid w:val="00EA1323"/>
    <w:rsid w:val="00ED1432"/>
    <w:rsid w:val="00ED14A8"/>
    <w:rsid w:val="00EF53BB"/>
    <w:rsid w:val="00EF6798"/>
    <w:rsid w:val="00F023DA"/>
    <w:rsid w:val="00F079FB"/>
    <w:rsid w:val="00F12F9F"/>
    <w:rsid w:val="00F1411E"/>
    <w:rsid w:val="00F24EA0"/>
    <w:rsid w:val="00F27C37"/>
    <w:rsid w:val="00F34EF7"/>
    <w:rsid w:val="00F36D81"/>
    <w:rsid w:val="00F36E9D"/>
    <w:rsid w:val="00F523BE"/>
    <w:rsid w:val="00F540C9"/>
    <w:rsid w:val="00F66969"/>
    <w:rsid w:val="00F7338F"/>
    <w:rsid w:val="00F73DB0"/>
    <w:rsid w:val="00F8280C"/>
    <w:rsid w:val="00F85CF8"/>
    <w:rsid w:val="00F9591B"/>
    <w:rsid w:val="00FA09E8"/>
    <w:rsid w:val="00FA212D"/>
    <w:rsid w:val="00FB5676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41C6A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  <w:style w:type="table" w:styleId="Mriekatabuky">
    <w:name w:val="Table Grid"/>
    <w:basedOn w:val="Normlnatabuka"/>
    <w:uiPriority w:val="59"/>
    <w:rsid w:val="00192A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D4D94562-7D15-458C-B81A-2ADFCE1D65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96</Words>
  <Characters>4538</Characters>
  <Application>Microsoft Office Word</Application>
  <DocSecurity>0</DocSecurity>
  <Lines>37</Lines>
  <Paragraphs>1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9-07T09:00:00Z</dcterms:created>
  <dcterms:modified xsi:type="dcterms:W3CDTF">2023-10-05T13:04:00Z</dcterms:modified>
</cp:coreProperties>
</file>